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EAE6AEA" w14:textId="77777777" w:rsidR="008020CA" w:rsidRPr="00C97F41" w:rsidRDefault="00F31A7E">
      <w:pPr>
        <w:jc w:val="right"/>
        <w:rPr>
          <w:i/>
          <w:color w:val="000000" w:themeColor="text1"/>
          <w:sz w:val="28"/>
          <w:szCs w:val="28"/>
        </w:rPr>
      </w:pPr>
      <w:r w:rsidRPr="00C97F41">
        <w:rPr>
          <w:i/>
          <w:color w:val="000000" w:themeColor="text1"/>
          <w:sz w:val="28"/>
          <w:szCs w:val="28"/>
        </w:rPr>
        <w:t>Projekts</w:t>
      </w:r>
    </w:p>
    <w:p w14:paraId="74485312" w14:textId="77777777" w:rsidR="008020CA" w:rsidRPr="00C97F41" w:rsidRDefault="008020CA">
      <w:pPr>
        <w:jc w:val="right"/>
        <w:rPr>
          <w:color w:val="000000" w:themeColor="text1"/>
          <w:sz w:val="28"/>
          <w:szCs w:val="28"/>
        </w:rPr>
      </w:pPr>
    </w:p>
    <w:p w14:paraId="15A7BEFF" w14:textId="77777777" w:rsidR="008020CA" w:rsidRPr="00C97F41" w:rsidRDefault="00F31A7E">
      <w:pPr>
        <w:pBdr>
          <w:bottom w:val="single" w:sz="12" w:space="1" w:color="000000"/>
        </w:pBdr>
        <w:jc w:val="center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LATVIJAS REPUBLIKAS MINISTRU KABINETA SĒDES PROTOKOLLĒMUMS</w:t>
      </w:r>
    </w:p>
    <w:p w14:paraId="5F56EE03" w14:textId="77777777" w:rsidR="008020CA" w:rsidRPr="00C97F41" w:rsidRDefault="008020CA">
      <w:pPr>
        <w:tabs>
          <w:tab w:val="center" w:pos="4153"/>
          <w:tab w:val="right" w:pos="8306"/>
        </w:tabs>
        <w:rPr>
          <w:color w:val="000000" w:themeColor="text1"/>
          <w:sz w:val="28"/>
          <w:szCs w:val="28"/>
        </w:rPr>
      </w:pPr>
    </w:p>
    <w:p w14:paraId="24F5DDD5" w14:textId="1884D8D4" w:rsidR="008020CA" w:rsidRPr="00C97F41" w:rsidRDefault="00182660">
      <w:pPr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Rīgā</w:t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  <w:t>Nr.</w:t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  <w:t>201</w:t>
      </w:r>
      <w:r w:rsidR="00D714CD" w:rsidRPr="00C97F41">
        <w:rPr>
          <w:color w:val="000000" w:themeColor="text1"/>
          <w:sz w:val="28"/>
          <w:szCs w:val="28"/>
        </w:rPr>
        <w:t>9</w:t>
      </w:r>
      <w:r w:rsidRPr="00C97F41">
        <w:rPr>
          <w:color w:val="000000" w:themeColor="text1"/>
          <w:sz w:val="28"/>
          <w:szCs w:val="28"/>
        </w:rPr>
        <w:t xml:space="preserve">. gada </w:t>
      </w:r>
      <w:r w:rsidR="00F31A7E" w:rsidRPr="00C97F41">
        <w:rPr>
          <w:color w:val="000000" w:themeColor="text1"/>
          <w:sz w:val="28"/>
          <w:szCs w:val="28"/>
        </w:rPr>
        <w:t>___._________</w:t>
      </w:r>
    </w:p>
    <w:p w14:paraId="074BE7B5" w14:textId="77777777" w:rsidR="008020CA" w:rsidRPr="00C97F41" w:rsidRDefault="008020CA">
      <w:pPr>
        <w:jc w:val="center"/>
        <w:rPr>
          <w:color w:val="000000" w:themeColor="text1"/>
          <w:sz w:val="28"/>
          <w:szCs w:val="28"/>
        </w:rPr>
      </w:pPr>
    </w:p>
    <w:p w14:paraId="0604CE7E" w14:textId="77777777" w:rsidR="008020CA" w:rsidRPr="00C97F41" w:rsidRDefault="00F31A7E">
      <w:pPr>
        <w:jc w:val="center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.§</w:t>
      </w:r>
    </w:p>
    <w:p w14:paraId="15CC13DB" w14:textId="76680828" w:rsidR="008B63D8" w:rsidRPr="00C97F41" w:rsidRDefault="008B63D8" w:rsidP="008B63D8">
      <w:pPr>
        <w:pStyle w:val="NormalWeb"/>
        <w:shd w:val="clear" w:color="auto" w:fill="FFFFFF"/>
        <w:spacing w:line="293" w:lineRule="atLeast"/>
        <w:ind w:firstLine="300"/>
        <w:jc w:val="center"/>
        <w:rPr>
          <w:b/>
          <w:bCs/>
          <w:color w:val="000000" w:themeColor="text1"/>
          <w:sz w:val="28"/>
          <w:szCs w:val="28"/>
        </w:rPr>
      </w:pPr>
      <w:r w:rsidRPr="00C97F41">
        <w:rPr>
          <w:rStyle w:val="highlight"/>
          <w:b/>
          <w:bCs/>
          <w:color w:val="000000" w:themeColor="text1"/>
          <w:sz w:val="28"/>
          <w:szCs w:val="28"/>
        </w:rPr>
        <w:t xml:space="preserve">Blakus </w:t>
      </w:r>
      <w:r w:rsidRPr="00C97F41">
        <w:rPr>
          <w:b/>
          <w:bCs/>
          <w:color w:val="000000" w:themeColor="text1"/>
          <w:sz w:val="28"/>
          <w:szCs w:val="28"/>
        </w:rPr>
        <w:t>sūdzības projekts Administratīvajai apgabaltiesai lietā Nr. </w:t>
      </w:r>
      <w:r w:rsidRPr="00C97F41">
        <w:rPr>
          <w:b/>
          <w:color w:val="000000" w:themeColor="text1"/>
          <w:sz w:val="28"/>
          <w:szCs w:val="28"/>
        </w:rPr>
        <w:t xml:space="preserve"> A420250719</w:t>
      </w:r>
    </w:p>
    <w:p w14:paraId="7DF3F470" w14:textId="77777777" w:rsidR="008020CA" w:rsidRPr="00C97F41" w:rsidRDefault="00F31A7E">
      <w:pPr>
        <w:jc w:val="center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_____________________________________________________</w:t>
      </w:r>
    </w:p>
    <w:p w14:paraId="12F5587A" w14:textId="77777777" w:rsidR="008020CA" w:rsidRPr="00C97F41" w:rsidRDefault="00F31A7E">
      <w:pPr>
        <w:jc w:val="center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(...)</w:t>
      </w:r>
    </w:p>
    <w:p w14:paraId="695002C8" w14:textId="77777777" w:rsidR="008020CA" w:rsidRPr="00C97F41" w:rsidRDefault="008020CA">
      <w:pPr>
        <w:jc w:val="both"/>
        <w:rPr>
          <w:color w:val="000000" w:themeColor="text1"/>
          <w:sz w:val="28"/>
          <w:szCs w:val="28"/>
        </w:rPr>
      </w:pPr>
    </w:p>
    <w:p w14:paraId="5DEAAEF8" w14:textId="11AAA798" w:rsidR="008B63D8" w:rsidRPr="00C97F41" w:rsidRDefault="008B63D8" w:rsidP="008B63D8">
      <w:pPr>
        <w:pStyle w:val="NormalWeb"/>
        <w:numPr>
          <w:ilvl w:val="0"/>
          <w:numId w:val="7"/>
        </w:numPr>
        <w:shd w:val="clear" w:color="auto" w:fill="FFFFFF"/>
        <w:spacing w:line="293" w:lineRule="atLeast"/>
        <w:jc w:val="both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Apstiprināt Izglītības un zinātnes ministrijas iesniegto </w:t>
      </w:r>
      <w:r w:rsidRPr="00C97F41">
        <w:rPr>
          <w:rStyle w:val="highlight"/>
          <w:color w:val="000000" w:themeColor="text1"/>
          <w:sz w:val="28"/>
          <w:szCs w:val="28"/>
        </w:rPr>
        <w:t>blakus</w:t>
      </w:r>
      <w:r w:rsidRPr="00C97F41">
        <w:rPr>
          <w:color w:val="000000" w:themeColor="text1"/>
          <w:sz w:val="28"/>
          <w:szCs w:val="28"/>
        </w:rPr>
        <w:t> sūdzības projektu par Administratīvās rajona tiesas spriedumu lietā Nr.  A420250719.</w:t>
      </w:r>
    </w:p>
    <w:p w14:paraId="38C6F749" w14:textId="38469F80" w:rsidR="008B63D8" w:rsidRPr="00C97F41" w:rsidRDefault="008B63D8" w:rsidP="008B63D8">
      <w:pPr>
        <w:pStyle w:val="NormalWeb"/>
        <w:numPr>
          <w:ilvl w:val="0"/>
          <w:numId w:val="7"/>
        </w:numPr>
        <w:shd w:val="clear" w:color="auto" w:fill="FFFFFF"/>
        <w:spacing w:line="293" w:lineRule="atLeast"/>
        <w:jc w:val="both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Izglītības un zinātnes ministrijai samaksāt valsts nodevu par </w:t>
      </w:r>
      <w:r w:rsidRPr="00C97F41">
        <w:rPr>
          <w:rStyle w:val="highlight"/>
          <w:color w:val="000000" w:themeColor="text1"/>
          <w:sz w:val="28"/>
          <w:szCs w:val="28"/>
        </w:rPr>
        <w:t>blakus</w:t>
      </w:r>
      <w:r w:rsidRPr="00C97F41">
        <w:rPr>
          <w:color w:val="000000" w:themeColor="text1"/>
          <w:sz w:val="28"/>
          <w:szCs w:val="28"/>
        </w:rPr>
        <w:t> sūdzību un steidzami iesniegt Valsts kancelejā valsts nodevas samaksu apstiprinoša dokumenta kopiju.</w:t>
      </w:r>
      <w:bookmarkStart w:id="0" w:name="_GoBack"/>
      <w:bookmarkEnd w:id="0"/>
    </w:p>
    <w:p w14:paraId="65BFD12A" w14:textId="62A1F1CB" w:rsidR="008B63D8" w:rsidRPr="00C97F41" w:rsidRDefault="008B63D8" w:rsidP="008B63D8">
      <w:pPr>
        <w:pStyle w:val="NormalWeb"/>
        <w:numPr>
          <w:ilvl w:val="0"/>
          <w:numId w:val="7"/>
        </w:numPr>
        <w:shd w:val="clear" w:color="auto" w:fill="FFFFFF"/>
        <w:spacing w:line="293" w:lineRule="atLeast"/>
        <w:jc w:val="both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 xml:space="preserve">Pilnvarot izglītības un zinātnes ministri </w:t>
      </w:r>
      <w:proofErr w:type="spellStart"/>
      <w:r w:rsidRPr="00C97F41">
        <w:rPr>
          <w:color w:val="000000" w:themeColor="text1"/>
          <w:sz w:val="28"/>
          <w:szCs w:val="28"/>
        </w:rPr>
        <w:t>I.Šuplinsku</w:t>
      </w:r>
      <w:proofErr w:type="spellEnd"/>
      <w:r w:rsidRPr="00C97F41">
        <w:rPr>
          <w:color w:val="000000" w:themeColor="text1"/>
          <w:sz w:val="28"/>
          <w:szCs w:val="28"/>
        </w:rPr>
        <w:t xml:space="preserve"> parakstīt paskaidrojuma projektu Administratīvajai rajona tiesai lietā Nr.A420250719.</w:t>
      </w:r>
    </w:p>
    <w:p w14:paraId="79C5D548" w14:textId="532794C1" w:rsidR="008B63D8" w:rsidRPr="00C97F41" w:rsidRDefault="008B63D8" w:rsidP="008B63D8">
      <w:pPr>
        <w:pStyle w:val="NormalWeb"/>
        <w:numPr>
          <w:ilvl w:val="0"/>
          <w:numId w:val="7"/>
        </w:numPr>
        <w:shd w:val="clear" w:color="auto" w:fill="FFFFFF"/>
        <w:spacing w:line="293" w:lineRule="atLeast"/>
        <w:jc w:val="both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Valsts kancelejai noformēt </w:t>
      </w:r>
      <w:r w:rsidRPr="00C97F41">
        <w:rPr>
          <w:rStyle w:val="highlight"/>
          <w:color w:val="000000" w:themeColor="text1"/>
          <w:sz w:val="28"/>
          <w:szCs w:val="28"/>
        </w:rPr>
        <w:t>apelācijas</w:t>
      </w:r>
      <w:r w:rsidRPr="00C97F41">
        <w:rPr>
          <w:color w:val="000000" w:themeColor="text1"/>
          <w:sz w:val="28"/>
          <w:szCs w:val="28"/>
        </w:rPr>
        <w:t xml:space="preserve"> sūdzību un kopā ar šī </w:t>
      </w:r>
      <w:proofErr w:type="spellStart"/>
      <w:r w:rsidRPr="00C97F41">
        <w:rPr>
          <w:color w:val="000000" w:themeColor="text1"/>
          <w:sz w:val="28"/>
          <w:szCs w:val="28"/>
        </w:rPr>
        <w:t>protokollēmuma</w:t>
      </w:r>
      <w:proofErr w:type="spellEnd"/>
      <w:r w:rsidRPr="00C97F41">
        <w:rPr>
          <w:color w:val="000000" w:themeColor="text1"/>
          <w:sz w:val="28"/>
          <w:szCs w:val="28"/>
        </w:rPr>
        <w:t xml:space="preserve"> 2. punktā minētā dokumenta kopiju nosūtīt Administratīvās rajona tiesas Rīgas tiesu namam.</w:t>
      </w:r>
    </w:p>
    <w:p w14:paraId="17ADE385" w14:textId="77777777" w:rsidR="00EC4669" w:rsidRPr="00C97F41" w:rsidRDefault="00EC4669" w:rsidP="00D63382">
      <w:pPr>
        <w:spacing w:after="120"/>
        <w:ind w:firstLine="720"/>
        <w:jc w:val="both"/>
        <w:rPr>
          <w:color w:val="000000" w:themeColor="text1"/>
          <w:sz w:val="28"/>
          <w:szCs w:val="28"/>
        </w:rPr>
      </w:pPr>
    </w:p>
    <w:p w14:paraId="2EB0A343" w14:textId="77777777" w:rsidR="00D63382" w:rsidRPr="00C97F41" w:rsidRDefault="00D63382" w:rsidP="00D63382">
      <w:pPr>
        <w:jc w:val="both"/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Ministru prezidents</w:t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  <w:t>Arturs Krišjānis Kariņš</w:t>
      </w:r>
    </w:p>
    <w:p w14:paraId="365319D7" w14:textId="77777777" w:rsidR="008020CA" w:rsidRPr="00C97F41" w:rsidRDefault="008020CA">
      <w:pPr>
        <w:jc w:val="both"/>
        <w:rPr>
          <w:color w:val="000000" w:themeColor="text1"/>
          <w:sz w:val="28"/>
          <w:szCs w:val="28"/>
        </w:rPr>
      </w:pPr>
    </w:p>
    <w:p w14:paraId="2D132D9D" w14:textId="305CFCE6" w:rsidR="008020CA" w:rsidRPr="00C97F41" w:rsidRDefault="00F31A7E">
      <w:pPr>
        <w:jc w:val="both"/>
        <w:rPr>
          <w:b/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Valsts kan</w:t>
      </w:r>
      <w:r w:rsidR="0018776E" w:rsidRPr="00C97F41">
        <w:rPr>
          <w:color w:val="000000" w:themeColor="text1"/>
          <w:sz w:val="28"/>
          <w:szCs w:val="28"/>
        </w:rPr>
        <w:t>celejas direktors</w:t>
      </w:r>
      <w:r w:rsidR="0018776E" w:rsidRPr="00C97F41">
        <w:rPr>
          <w:color w:val="000000" w:themeColor="text1"/>
          <w:sz w:val="28"/>
          <w:szCs w:val="28"/>
        </w:rPr>
        <w:tab/>
      </w:r>
      <w:r w:rsidR="0018776E" w:rsidRPr="00C97F41">
        <w:rPr>
          <w:color w:val="000000" w:themeColor="text1"/>
          <w:sz w:val="28"/>
          <w:szCs w:val="28"/>
        </w:rPr>
        <w:tab/>
      </w:r>
      <w:r w:rsidR="0018776E" w:rsidRPr="00C97F41">
        <w:rPr>
          <w:color w:val="000000" w:themeColor="text1"/>
          <w:sz w:val="28"/>
          <w:szCs w:val="28"/>
        </w:rPr>
        <w:tab/>
      </w:r>
      <w:r w:rsidR="0018776E" w:rsidRPr="00C97F41">
        <w:rPr>
          <w:color w:val="000000" w:themeColor="text1"/>
          <w:sz w:val="28"/>
          <w:szCs w:val="28"/>
        </w:rPr>
        <w:tab/>
      </w:r>
      <w:r w:rsidR="0018776E" w:rsidRPr="00C97F41">
        <w:rPr>
          <w:color w:val="000000" w:themeColor="text1"/>
          <w:sz w:val="28"/>
          <w:szCs w:val="28"/>
        </w:rPr>
        <w:tab/>
        <w:t xml:space="preserve">Jānis </w:t>
      </w:r>
      <w:proofErr w:type="spellStart"/>
      <w:r w:rsidR="0018776E" w:rsidRPr="00C97F41">
        <w:rPr>
          <w:color w:val="000000" w:themeColor="text1"/>
          <w:sz w:val="28"/>
          <w:szCs w:val="28"/>
        </w:rPr>
        <w:t>Cits</w:t>
      </w:r>
      <w:r w:rsidRPr="00C97F41">
        <w:rPr>
          <w:color w:val="000000" w:themeColor="text1"/>
          <w:sz w:val="28"/>
          <w:szCs w:val="28"/>
        </w:rPr>
        <w:t>kovskis</w:t>
      </w:r>
      <w:proofErr w:type="spellEnd"/>
    </w:p>
    <w:p w14:paraId="31E23247" w14:textId="77777777" w:rsidR="00D63382" w:rsidRPr="00C97F41" w:rsidRDefault="00D63382" w:rsidP="00EC4669">
      <w:pPr>
        <w:jc w:val="both"/>
        <w:rPr>
          <w:b/>
          <w:color w:val="000000" w:themeColor="text1"/>
          <w:sz w:val="28"/>
          <w:szCs w:val="28"/>
        </w:rPr>
      </w:pPr>
    </w:p>
    <w:p w14:paraId="76CD582E" w14:textId="2B60BA58" w:rsidR="008020CA" w:rsidRPr="00C97F41" w:rsidRDefault="00F10744" w:rsidP="00F10744">
      <w:pPr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 xml:space="preserve">Izglītības un zinātnes ministre        </w:t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  <w:t>Ilga Šuplinska</w:t>
      </w:r>
    </w:p>
    <w:p w14:paraId="0998BA7A" w14:textId="77777777" w:rsidR="00F10744" w:rsidRPr="00C97F41" w:rsidRDefault="00F10744" w:rsidP="00F837D5">
      <w:pPr>
        <w:rPr>
          <w:color w:val="000000" w:themeColor="text1"/>
          <w:sz w:val="28"/>
          <w:szCs w:val="28"/>
        </w:rPr>
      </w:pPr>
    </w:p>
    <w:p w14:paraId="76BF9FA9" w14:textId="77777777" w:rsidR="0018776E" w:rsidRPr="00C97F41" w:rsidRDefault="0018776E" w:rsidP="00F837D5">
      <w:pPr>
        <w:rPr>
          <w:color w:val="000000" w:themeColor="text1"/>
          <w:sz w:val="28"/>
          <w:szCs w:val="28"/>
        </w:rPr>
      </w:pPr>
    </w:p>
    <w:p w14:paraId="6E8DAD83" w14:textId="77777777" w:rsidR="00900EC9" w:rsidRPr="00C97F41" w:rsidRDefault="00900EC9" w:rsidP="00F837D5">
      <w:pPr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Vīzē:</w:t>
      </w:r>
    </w:p>
    <w:p w14:paraId="4C467B9E" w14:textId="77777777" w:rsidR="008020CA" w:rsidRPr="00C97F41" w:rsidRDefault="00F31A7E">
      <w:pPr>
        <w:rPr>
          <w:color w:val="000000" w:themeColor="text1"/>
          <w:sz w:val="28"/>
          <w:szCs w:val="28"/>
        </w:rPr>
      </w:pPr>
      <w:r w:rsidRPr="00C97F41">
        <w:rPr>
          <w:color w:val="000000" w:themeColor="text1"/>
          <w:sz w:val="28"/>
          <w:szCs w:val="28"/>
        </w:rPr>
        <w:t>Valsts sekretāre</w:t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</w:r>
      <w:r w:rsidRPr="00C97F41">
        <w:rPr>
          <w:color w:val="000000" w:themeColor="text1"/>
          <w:sz w:val="28"/>
          <w:szCs w:val="28"/>
        </w:rPr>
        <w:tab/>
        <w:t>Līga Lejiņa</w:t>
      </w:r>
    </w:p>
    <w:p w14:paraId="1DA17F94" w14:textId="77777777" w:rsidR="008020CA" w:rsidRPr="00C97F41" w:rsidRDefault="008020CA">
      <w:pPr>
        <w:rPr>
          <w:color w:val="000000" w:themeColor="text1"/>
          <w:sz w:val="28"/>
          <w:szCs w:val="28"/>
        </w:rPr>
      </w:pPr>
    </w:p>
    <w:p w14:paraId="01DDDBB6" w14:textId="77777777" w:rsidR="00D63382" w:rsidRPr="00C97F41" w:rsidRDefault="00D63382" w:rsidP="00D63382">
      <w:pPr>
        <w:jc w:val="both"/>
        <w:rPr>
          <w:color w:val="000000" w:themeColor="text1"/>
          <w:sz w:val="20"/>
          <w:szCs w:val="20"/>
        </w:rPr>
      </w:pPr>
    </w:p>
    <w:p w14:paraId="57A81CE4" w14:textId="12880F89" w:rsidR="008020CA" w:rsidRPr="00C97F41" w:rsidRDefault="00EC4669" w:rsidP="005E61B9">
      <w:pPr>
        <w:jc w:val="both"/>
        <w:rPr>
          <w:color w:val="000000" w:themeColor="text1"/>
          <w:sz w:val="20"/>
          <w:szCs w:val="20"/>
        </w:rPr>
      </w:pPr>
      <w:r w:rsidRPr="00C97F41">
        <w:rPr>
          <w:color w:val="000000" w:themeColor="text1"/>
          <w:sz w:val="20"/>
          <w:szCs w:val="20"/>
        </w:rPr>
        <w:t>I.</w:t>
      </w:r>
      <w:r w:rsidR="007D3F02" w:rsidRPr="00C97F41">
        <w:rPr>
          <w:color w:val="000000" w:themeColor="text1"/>
          <w:sz w:val="20"/>
          <w:szCs w:val="20"/>
        </w:rPr>
        <w:t> </w:t>
      </w:r>
      <w:r w:rsidRPr="00C97F41">
        <w:rPr>
          <w:color w:val="000000" w:themeColor="text1"/>
          <w:sz w:val="20"/>
          <w:szCs w:val="20"/>
        </w:rPr>
        <w:t>Akmentiņa, 67047816</w:t>
      </w:r>
    </w:p>
    <w:p w14:paraId="19BB4755" w14:textId="7C42182D" w:rsidR="00EC4669" w:rsidRPr="00C97F41" w:rsidRDefault="00EC4669" w:rsidP="005E61B9">
      <w:pPr>
        <w:jc w:val="both"/>
        <w:rPr>
          <w:color w:val="000000" w:themeColor="text1"/>
          <w:sz w:val="20"/>
          <w:szCs w:val="20"/>
        </w:rPr>
      </w:pPr>
      <w:r w:rsidRPr="00C97F41">
        <w:rPr>
          <w:color w:val="000000" w:themeColor="text1"/>
          <w:sz w:val="20"/>
          <w:szCs w:val="20"/>
        </w:rPr>
        <w:t>inga.akmentina@izm.gov.lv</w:t>
      </w:r>
    </w:p>
    <w:p w14:paraId="6788D026" w14:textId="77777777" w:rsidR="00EC4669" w:rsidRPr="00C97F41" w:rsidRDefault="00EC4669" w:rsidP="005E61B9">
      <w:pPr>
        <w:jc w:val="both"/>
        <w:rPr>
          <w:color w:val="000000" w:themeColor="text1"/>
          <w:sz w:val="20"/>
          <w:szCs w:val="20"/>
        </w:rPr>
      </w:pPr>
    </w:p>
    <w:sectPr w:rsidR="00EC4669" w:rsidRPr="00C97F41">
      <w:headerReference w:type="default" r:id="rId7"/>
      <w:footerReference w:type="default" r:id="rId8"/>
      <w:footerReference w:type="first" r:id="rId9"/>
      <w:pgSz w:w="11906" w:h="16838"/>
      <w:pgMar w:top="567" w:right="1134" w:bottom="1134" w:left="1701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063D44" w14:textId="77777777" w:rsidR="007037A8" w:rsidRDefault="007037A8">
      <w:r>
        <w:separator/>
      </w:r>
    </w:p>
  </w:endnote>
  <w:endnote w:type="continuationSeparator" w:id="0">
    <w:p w14:paraId="2C3DAFF2" w14:textId="77777777" w:rsidR="007037A8" w:rsidRDefault="00703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831476" w14:textId="0AF06A0D" w:rsidR="008020CA" w:rsidRDefault="00D61E72" w:rsidP="00182660">
    <w:pPr>
      <w:jc w:val="both"/>
      <w:rPr>
        <w:sz w:val="20"/>
        <w:szCs w:val="20"/>
      </w:rPr>
    </w:pPr>
    <w:r w:rsidRPr="00D61E72">
      <w:rPr>
        <w:sz w:val="20"/>
        <w:szCs w:val="20"/>
      </w:rPr>
      <w:t>IZMprot_1</w:t>
    </w:r>
    <w:r w:rsidR="008F795C">
      <w:rPr>
        <w:sz w:val="20"/>
        <w:szCs w:val="20"/>
      </w:rPr>
      <w:t>2</w:t>
    </w:r>
    <w:r w:rsidRPr="00D61E72">
      <w:rPr>
        <w:sz w:val="20"/>
        <w:szCs w:val="20"/>
      </w:rPr>
      <w:t>072019_skolot_sagatav</w:t>
    </w:r>
    <w:r w:rsidR="00F31A7E" w:rsidRPr="00342B88">
      <w:rPr>
        <w:sz w:val="20"/>
        <w:szCs w:val="20"/>
      </w:rPr>
      <w:t xml:space="preserve">; </w:t>
    </w:r>
    <w:r w:rsidR="00182660" w:rsidRPr="00202FF3">
      <w:rPr>
        <w:sz w:val="20"/>
        <w:szCs w:val="20"/>
      </w:rPr>
      <w:t>Protokollēmums “</w:t>
    </w:r>
    <w:r w:rsidR="00202FF3" w:rsidRPr="00202FF3">
      <w:rPr>
        <w:sz w:val="20"/>
        <w:szCs w:val="20"/>
      </w:rPr>
      <w:t xml:space="preserve">Informatīvais ziņojums </w:t>
    </w:r>
    <w:r w:rsidRPr="00D61E72">
      <w:rPr>
        <w:sz w:val="20"/>
        <w:szCs w:val="20"/>
      </w:rPr>
      <w:t>“Darba vidē balstīta studiju programma skolotāju sagatavošanai: īstenošana un attīstība””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C63AF5" w14:textId="77777777" w:rsidR="008F795C" w:rsidRDefault="008F795C" w:rsidP="008F795C">
    <w:pPr>
      <w:jc w:val="both"/>
      <w:rPr>
        <w:sz w:val="20"/>
        <w:szCs w:val="20"/>
      </w:rPr>
    </w:pPr>
  </w:p>
  <w:p w14:paraId="31663DA8" w14:textId="347F4BB4" w:rsidR="007D3F02" w:rsidRPr="007D3F02" w:rsidRDefault="008F795C" w:rsidP="007D3F02">
    <w:pPr>
      <w:pStyle w:val="NormalWeb"/>
      <w:shd w:val="clear" w:color="auto" w:fill="FFFFFF"/>
      <w:spacing w:line="293" w:lineRule="atLeast"/>
      <w:ind w:firstLine="300"/>
      <w:jc w:val="both"/>
      <w:rPr>
        <w:bCs/>
        <w:sz w:val="20"/>
        <w:szCs w:val="20"/>
      </w:rPr>
    </w:pPr>
    <w:r w:rsidRPr="007D3F02">
      <w:rPr>
        <w:sz w:val="20"/>
        <w:szCs w:val="20"/>
      </w:rPr>
      <w:t>IZM</w:t>
    </w:r>
    <w:r w:rsidR="00EC4669" w:rsidRPr="007D3F02">
      <w:rPr>
        <w:sz w:val="20"/>
        <w:szCs w:val="20"/>
      </w:rPr>
      <w:t>prot_</w:t>
    </w:r>
    <w:r w:rsidR="007D3F02" w:rsidRPr="007D3F02">
      <w:rPr>
        <w:sz w:val="20"/>
        <w:szCs w:val="20"/>
      </w:rPr>
      <w:t>091</w:t>
    </w:r>
    <w:r w:rsidRPr="007D3F02">
      <w:rPr>
        <w:sz w:val="20"/>
        <w:szCs w:val="20"/>
      </w:rPr>
      <w:t>019_</w:t>
    </w:r>
    <w:r w:rsidR="007D3F02" w:rsidRPr="007D3F02">
      <w:rPr>
        <w:rStyle w:val="highlight"/>
        <w:bCs/>
        <w:sz w:val="20"/>
        <w:szCs w:val="20"/>
      </w:rPr>
      <w:t xml:space="preserve"> </w:t>
    </w:r>
    <w:r w:rsidR="007D3F02">
      <w:rPr>
        <w:rStyle w:val="highlight"/>
        <w:bCs/>
        <w:sz w:val="20"/>
        <w:szCs w:val="20"/>
      </w:rPr>
      <w:t>b</w:t>
    </w:r>
    <w:r w:rsidR="007D3F02" w:rsidRPr="007D3F02">
      <w:rPr>
        <w:rStyle w:val="highlight"/>
        <w:bCs/>
        <w:sz w:val="20"/>
        <w:szCs w:val="20"/>
      </w:rPr>
      <w:t xml:space="preserve">lakus </w:t>
    </w:r>
    <w:r w:rsidR="007D3F02" w:rsidRPr="007D3F02">
      <w:rPr>
        <w:bCs/>
        <w:sz w:val="20"/>
        <w:szCs w:val="20"/>
      </w:rPr>
      <w:t xml:space="preserve">sūdzības projekts_ </w:t>
    </w:r>
    <w:r w:rsidR="007D3F02">
      <w:rPr>
        <w:bCs/>
        <w:sz w:val="20"/>
        <w:szCs w:val="20"/>
      </w:rPr>
      <w:t>lieta</w:t>
    </w:r>
    <w:r w:rsidR="007D3F02" w:rsidRPr="007D3F02">
      <w:rPr>
        <w:bCs/>
        <w:sz w:val="20"/>
        <w:szCs w:val="20"/>
      </w:rPr>
      <w:t xml:space="preserve"> Nr. </w:t>
    </w:r>
    <w:r w:rsidR="007D3F02" w:rsidRPr="007D3F02">
      <w:rPr>
        <w:sz w:val="20"/>
        <w:szCs w:val="20"/>
      </w:rPr>
      <w:t xml:space="preserve"> A420250719</w:t>
    </w:r>
  </w:p>
  <w:p w14:paraId="52D41A23" w14:textId="67E4037A" w:rsidR="00EC4669" w:rsidRPr="00EC4669" w:rsidRDefault="00EC4669" w:rsidP="00EC4669">
    <w:pPr>
      <w:pStyle w:val="NoSpacing"/>
      <w:jc w:val="both"/>
      <w:rPr>
        <w:rFonts w:ascii="Times New Roman" w:hAnsi="Times New Roman"/>
        <w:sz w:val="20"/>
        <w:szCs w:val="20"/>
      </w:rPr>
    </w:pPr>
  </w:p>
  <w:p w14:paraId="658D7A7D" w14:textId="2B5ABB67" w:rsidR="008020CA" w:rsidRPr="008F795C" w:rsidRDefault="008020CA" w:rsidP="008F795C">
    <w:pPr>
      <w:jc w:val="both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0B4FC1" w14:textId="77777777" w:rsidR="007037A8" w:rsidRDefault="007037A8">
      <w:r>
        <w:separator/>
      </w:r>
    </w:p>
  </w:footnote>
  <w:footnote w:type="continuationSeparator" w:id="0">
    <w:p w14:paraId="18DB22C7" w14:textId="77777777" w:rsidR="007037A8" w:rsidRDefault="007037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A0DF10" w14:textId="4E23E2B7" w:rsidR="008020CA" w:rsidRDefault="00F31A7E">
    <w:pPr>
      <w:tabs>
        <w:tab w:val="center" w:pos="4153"/>
        <w:tab w:val="right" w:pos="8306"/>
      </w:tabs>
      <w:spacing w:before="709"/>
      <w:jc w:val="center"/>
    </w:pPr>
    <w:r>
      <w:fldChar w:fldCharType="begin"/>
    </w:r>
    <w:r>
      <w:instrText>PAGE</w:instrText>
    </w:r>
    <w:r>
      <w:fldChar w:fldCharType="separate"/>
    </w:r>
    <w:r w:rsidR="007D3F02">
      <w:rPr>
        <w:noProof/>
      </w:rPr>
      <w:t>2</w:t>
    </w:r>
    <w:r>
      <w:fldChar w:fldCharType="end"/>
    </w:r>
  </w:p>
  <w:p w14:paraId="319A49EC" w14:textId="77777777" w:rsidR="008020CA" w:rsidRDefault="008020CA">
    <w:pPr>
      <w:tabs>
        <w:tab w:val="center" w:pos="4153"/>
        <w:tab w:val="right" w:pos="8306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153FCF"/>
    <w:multiLevelType w:val="hybridMultilevel"/>
    <w:tmpl w:val="A2787AA0"/>
    <w:lvl w:ilvl="0" w:tplc="18AA9056">
      <w:start w:val="1"/>
      <w:numFmt w:val="decimal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227299"/>
    <w:multiLevelType w:val="hybridMultilevel"/>
    <w:tmpl w:val="38AA58D8"/>
    <w:lvl w:ilvl="0" w:tplc="78DC0124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A94B8C"/>
    <w:multiLevelType w:val="hybridMultilevel"/>
    <w:tmpl w:val="4CDAAC6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BE38C0"/>
    <w:multiLevelType w:val="hybridMultilevel"/>
    <w:tmpl w:val="4C803192"/>
    <w:lvl w:ilvl="0" w:tplc="0426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422509"/>
    <w:multiLevelType w:val="hybridMultilevel"/>
    <w:tmpl w:val="9ABEE8B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EE268E"/>
    <w:multiLevelType w:val="hybridMultilevel"/>
    <w:tmpl w:val="84006620"/>
    <w:lvl w:ilvl="0" w:tplc="04260011">
      <w:start w:val="1"/>
      <w:numFmt w:val="decimal"/>
      <w:lvlText w:val="%1)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662C33"/>
    <w:multiLevelType w:val="hybridMultilevel"/>
    <w:tmpl w:val="AE022B70"/>
    <w:lvl w:ilvl="0" w:tplc="0426000F">
      <w:start w:val="1"/>
      <w:numFmt w:val="decimal"/>
      <w:lvlText w:val="%1."/>
      <w:lvlJc w:val="left"/>
      <w:pPr>
        <w:ind w:left="360" w:hanging="360"/>
      </w:pPr>
    </w:lvl>
    <w:lvl w:ilvl="1" w:tplc="04260019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IwM7MwNDKwNDVT0lEKTi0uzszPAykwrAUALfFvBywAAAA="/>
  </w:docVars>
  <w:rsids>
    <w:rsidRoot w:val="008020CA"/>
    <w:rsid w:val="000454A8"/>
    <w:rsid w:val="000602D4"/>
    <w:rsid w:val="000663F9"/>
    <w:rsid w:val="000839EE"/>
    <w:rsid w:val="000C3BEF"/>
    <w:rsid w:val="000F489F"/>
    <w:rsid w:val="000F76C5"/>
    <w:rsid w:val="00101413"/>
    <w:rsid w:val="001121D4"/>
    <w:rsid w:val="00121873"/>
    <w:rsid w:val="00145F0C"/>
    <w:rsid w:val="00160C0E"/>
    <w:rsid w:val="0016405B"/>
    <w:rsid w:val="00182660"/>
    <w:rsid w:val="0018776E"/>
    <w:rsid w:val="002028E7"/>
    <w:rsid w:val="00202FF3"/>
    <w:rsid w:val="002435BB"/>
    <w:rsid w:val="00247418"/>
    <w:rsid w:val="00264144"/>
    <w:rsid w:val="00284AC1"/>
    <w:rsid w:val="002D2271"/>
    <w:rsid w:val="002D3119"/>
    <w:rsid w:val="00307148"/>
    <w:rsid w:val="00325E21"/>
    <w:rsid w:val="00342B88"/>
    <w:rsid w:val="00391940"/>
    <w:rsid w:val="004340C5"/>
    <w:rsid w:val="0048630D"/>
    <w:rsid w:val="004933D2"/>
    <w:rsid w:val="004B1A6E"/>
    <w:rsid w:val="00515DB9"/>
    <w:rsid w:val="00536635"/>
    <w:rsid w:val="00536CED"/>
    <w:rsid w:val="00566C6D"/>
    <w:rsid w:val="005C5D97"/>
    <w:rsid w:val="005D59F5"/>
    <w:rsid w:val="005E3920"/>
    <w:rsid w:val="005E61B9"/>
    <w:rsid w:val="005F1C71"/>
    <w:rsid w:val="00667536"/>
    <w:rsid w:val="00685570"/>
    <w:rsid w:val="006B3DEC"/>
    <w:rsid w:val="006D5F2F"/>
    <w:rsid w:val="006E42B8"/>
    <w:rsid w:val="007037A8"/>
    <w:rsid w:val="007336E7"/>
    <w:rsid w:val="00733FE7"/>
    <w:rsid w:val="00743486"/>
    <w:rsid w:val="00760CE3"/>
    <w:rsid w:val="007C7019"/>
    <w:rsid w:val="007D3F02"/>
    <w:rsid w:val="008020CA"/>
    <w:rsid w:val="00824EBC"/>
    <w:rsid w:val="0083298F"/>
    <w:rsid w:val="00855A9A"/>
    <w:rsid w:val="00862AB5"/>
    <w:rsid w:val="00872C88"/>
    <w:rsid w:val="008B63D8"/>
    <w:rsid w:val="008C2A63"/>
    <w:rsid w:val="008C5D5A"/>
    <w:rsid w:val="008C6F00"/>
    <w:rsid w:val="008F795C"/>
    <w:rsid w:val="00900EC9"/>
    <w:rsid w:val="00931DAD"/>
    <w:rsid w:val="00977C42"/>
    <w:rsid w:val="00987D84"/>
    <w:rsid w:val="009D0539"/>
    <w:rsid w:val="009D33CE"/>
    <w:rsid w:val="009E6E8B"/>
    <w:rsid w:val="009F0F09"/>
    <w:rsid w:val="00A220AE"/>
    <w:rsid w:val="00A5570E"/>
    <w:rsid w:val="00A637DC"/>
    <w:rsid w:val="00A742A2"/>
    <w:rsid w:val="00A94E8E"/>
    <w:rsid w:val="00AA11E9"/>
    <w:rsid w:val="00AC235B"/>
    <w:rsid w:val="00AC65E5"/>
    <w:rsid w:val="00B060BD"/>
    <w:rsid w:val="00B15E96"/>
    <w:rsid w:val="00B43D1F"/>
    <w:rsid w:val="00BA6C41"/>
    <w:rsid w:val="00BD2B74"/>
    <w:rsid w:val="00BF2B9B"/>
    <w:rsid w:val="00C03034"/>
    <w:rsid w:val="00C2054E"/>
    <w:rsid w:val="00C3572C"/>
    <w:rsid w:val="00C564C3"/>
    <w:rsid w:val="00C97F41"/>
    <w:rsid w:val="00CC3B98"/>
    <w:rsid w:val="00CF0CF8"/>
    <w:rsid w:val="00D13C3A"/>
    <w:rsid w:val="00D20818"/>
    <w:rsid w:val="00D277FE"/>
    <w:rsid w:val="00D61E72"/>
    <w:rsid w:val="00D63382"/>
    <w:rsid w:val="00D714CD"/>
    <w:rsid w:val="00D72454"/>
    <w:rsid w:val="00DC3E98"/>
    <w:rsid w:val="00DC6732"/>
    <w:rsid w:val="00DD37A6"/>
    <w:rsid w:val="00E31391"/>
    <w:rsid w:val="00E3311B"/>
    <w:rsid w:val="00E60B0D"/>
    <w:rsid w:val="00E9255C"/>
    <w:rsid w:val="00EC4669"/>
    <w:rsid w:val="00EE1DB0"/>
    <w:rsid w:val="00EE5BC4"/>
    <w:rsid w:val="00F10744"/>
    <w:rsid w:val="00F14529"/>
    <w:rsid w:val="00F31A7E"/>
    <w:rsid w:val="00F444B5"/>
    <w:rsid w:val="00F44FD7"/>
    <w:rsid w:val="00F61227"/>
    <w:rsid w:val="00F70296"/>
    <w:rsid w:val="00F7470D"/>
    <w:rsid w:val="00F7647B"/>
    <w:rsid w:val="00F837D5"/>
    <w:rsid w:val="00F83D74"/>
    <w:rsid w:val="00FE0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1DECEE"/>
  <w15:docId w15:val="{7422C789-CF3D-437F-A34A-73D4FBE92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lv-LV" w:eastAsia="lv-LV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color w:val="FF0000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Cambria" w:eastAsia="Cambria" w:hAnsi="Cambria" w:cs="Cambria"/>
      <w:color w:val="243F61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18266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2660"/>
  </w:style>
  <w:style w:type="paragraph" w:styleId="Footer">
    <w:name w:val="footer"/>
    <w:basedOn w:val="Normal"/>
    <w:link w:val="FooterChar"/>
    <w:uiPriority w:val="99"/>
    <w:unhideWhenUsed/>
    <w:rsid w:val="0018266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2660"/>
  </w:style>
  <w:style w:type="paragraph" w:styleId="BalloonText">
    <w:name w:val="Balloon Text"/>
    <w:basedOn w:val="Normal"/>
    <w:link w:val="BalloonTextChar"/>
    <w:uiPriority w:val="99"/>
    <w:semiHidden/>
    <w:unhideWhenUsed/>
    <w:rsid w:val="00855A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A9A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2,H&amp;P List Paragraph,Strip,2 heading,Saraksta rindkopa1,Normal bullet 2,Bullet list,List Paragraph1,Akapit z listą BS,Saraksta rindkopa,References,Colorful List - Accent 12"/>
    <w:basedOn w:val="Normal"/>
    <w:link w:val="ListParagraphChar"/>
    <w:uiPriority w:val="34"/>
    <w:qFormat/>
    <w:rsid w:val="002D2271"/>
    <w:pPr>
      <w:widowControl/>
      <w:ind w:left="720"/>
      <w:contextualSpacing/>
    </w:pPr>
    <w:rPr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2D22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271"/>
    <w:pPr>
      <w:spacing w:after="200"/>
    </w:pPr>
    <w:rPr>
      <w:rFonts w:ascii="Calibri" w:eastAsia="Calibri" w:hAnsi="Calibri"/>
      <w:color w:val="auto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2271"/>
    <w:rPr>
      <w:rFonts w:ascii="Calibri" w:eastAsia="Calibri" w:hAnsi="Calibri"/>
      <w:color w:val="auto"/>
      <w:sz w:val="20"/>
      <w:szCs w:val="20"/>
      <w:lang w:val="en-US" w:eastAsia="en-US"/>
    </w:rPr>
  </w:style>
  <w:style w:type="paragraph" w:styleId="NoSpacing">
    <w:name w:val="No Spacing"/>
    <w:uiPriority w:val="1"/>
    <w:qFormat/>
    <w:rsid w:val="002D2271"/>
    <w:pPr>
      <w:widowControl/>
    </w:pPr>
    <w:rPr>
      <w:rFonts w:ascii="Calibri" w:eastAsia="Calibri" w:hAnsi="Calibri"/>
      <w:color w:val="auto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55C"/>
    <w:pPr>
      <w:spacing w:after="0"/>
    </w:pPr>
    <w:rPr>
      <w:rFonts w:ascii="Times New Roman" w:eastAsia="Times New Roman" w:hAnsi="Times New Roman"/>
      <w:b/>
      <w:bCs/>
      <w:color w:val="000000"/>
      <w:lang w:val="lv-LV" w:eastAsia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55C"/>
    <w:rPr>
      <w:rFonts w:ascii="Calibri" w:eastAsia="Calibri" w:hAnsi="Calibri"/>
      <w:b/>
      <w:bCs/>
      <w:color w:val="auto"/>
      <w:sz w:val="20"/>
      <w:szCs w:val="20"/>
      <w:lang w:val="en-US" w:eastAsia="en-US"/>
    </w:rPr>
  </w:style>
  <w:style w:type="character" w:customStyle="1" w:styleId="ListParagraphChar">
    <w:name w:val="List Paragraph Char"/>
    <w:aliases w:val="2 Char,H&amp;P List Paragraph Char,Strip Char,2 heading Char,Saraksta rindkopa1 Char,Normal bullet 2 Char,Bullet list Char,List Paragraph1 Char,Akapit z listą BS Char,Saraksta rindkopa Char,References Char,Colorful List - Accent 12 Char"/>
    <w:link w:val="ListParagraph"/>
    <w:uiPriority w:val="34"/>
    <w:qFormat/>
    <w:rsid w:val="00264144"/>
    <w:rPr>
      <w:color w:val="auto"/>
    </w:rPr>
  </w:style>
  <w:style w:type="character" w:styleId="Hyperlink">
    <w:name w:val="Hyperlink"/>
    <w:basedOn w:val="DefaultParagraphFont"/>
    <w:uiPriority w:val="99"/>
    <w:unhideWhenUsed/>
    <w:rsid w:val="00EC466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B63D8"/>
    <w:pPr>
      <w:widowControl/>
      <w:spacing w:before="100" w:beforeAutospacing="1" w:after="100" w:afterAutospacing="1"/>
    </w:pPr>
    <w:rPr>
      <w:rFonts w:eastAsiaTheme="minorHAnsi"/>
      <w:color w:val="auto"/>
    </w:rPr>
  </w:style>
  <w:style w:type="character" w:customStyle="1" w:styleId="highlight">
    <w:name w:val="highlight"/>
    <w:basedOn w:val="DefaultParagraphFont"/>
    <w:rsid w:val="008B63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03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2</Words>
  <Characters>412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a Upīte</dc:creator>
  <cp:lastModifiedBy>Dmitrijs Stepanovs</cp:lastModifiedBy>
  <cp:revision>3</cp:revision>
  <cp:lastPrinted>2017-11-16T08:53:00Z</cp:lastPrinted>
  <dcterms:created xsi:type="dcterms:W3CDTF">2019-10-09T13:15:00Z</dcterms:created>
  <dcterms:modified xsi:type="dcterms:W3CDTF">2019-10-10T09:08:00Z</dcterms:modified>
</cp:coreProperties>
</file>